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54C25A" w14:textId="4154DBB6" w:rsidR="00A62F80" w:rsidRDefault="00A62F80" w:rsidP="00E14E9E">
      <w:pPr>
        <w:spacing w:before="240"/>
        <w:jc w:val="center"/>
        <w:rPr>
          <w:rFonts w:asciiTheme="minorHAnsi" w:hAnsiTheme="minorHAnsi"/>
          <w:b/>
          <w:sz w:val="24"/>
          <w:szCs w:val="32"/>
          <w:u w:val="single"/>
        </w:rPr>
      </w:pPr>
      <w:r w:rsidRPr="00A62F80">
        <w:rPr>
          <w:rFonts w:asciiTheme="minorHAnsi" w:hAnsiTheme="minorHAnsi"/>
          <w:b/>
          <w:sz w:val="24"/>
          <w:szCs w:val="32"/>
          <w:u w:val="single"/>
        </w:rPr>
        <w:t xml:space="preserve">LAB Week </w:t>
      </w:r>
      <w:r w:rsidR="00C30CD9">
        <w:rPr>
          <w:rFonts w:asciiTheme="minorHAnsi" w:hAnsiTheme="minorHAnsi"/>
          <w:b/>
          <w:sz w:val="24"/>
          <w:szCs w:val="32"/>
          <w:u w:val="single"/>
        </w:rPr>
        <w:t>7</w:t>
      </w:r>
    </w:p>
    <w:p w14:paraId="2A14FBA3" w14:textId="7BC1019D" w:rsidR="00E14E9E" w:rsidRDefault="00E14E9E" w:rsidP="00A62F80">
      <w:pPr>
        <w:spacing w:before="240"/>
        <w:rPr>
          <w:rFonts w:asciiTheme="minorHAnsi" w:hAnsiTheme="minorHAnsi"/>
          <w:b/>
          <w:sz w:val="24"/>
          <w:szCs w:val="32"/>
          <w:u w:val="single"/>
        </w:rPr>
      </w:pPr>
      <w:r>
        <w:rPr>
          <w:rFonts w:asciiTheme="minorHAnsi" w:hAnsiTheme="minorHAnsi"/>
          <w:b/>
          <w:sz w:val="24"/>
          <w:szCs w:val="32"/>
          <w:u w:val="single"/>
        </w:rPr>
        <w:t xml:space="preserve">Name: </w:t>
      </w:r>
      <w:r w:rsidR="00E86CF9">
        <w:rPr>
          <w:rFonts w:asciiTheme="minorHAnsi" w:hAnsiTheme="minorHAnsi"/>
          <w:b/>
          <w:sz w:val="24"/>
          <w:szCs w:val="32"/>
          <w:u w:val="single"/>
        </w:rPr>
        <w:t xml:space="preserve">Muhammad </w:t>
      </w:r>
      <w:proofErr w:type="spellStart"/>
      <w:r w:rsidR="00E86CF9">
        <w:rPr>
          <w:rFonts w:asciiTheme="minorHAnsi" w:hAnsiTheme="minorHAnsi"/>
          <w:b/>
          <w:sz w:val="24"/>
          <w:szCs w:val="32"/>
          <w:u w:val="single"/>
        </w:rPr>
        <w:t>Talha</w:t>
      </w:r>
      <w:proofErr w:type="spellEnd"/>
      <w:r w:rsidR="00E86CF9">
        <w:rPr>
          <w:rFonts w:asciiTheme="minorHAnsi" w:hAnsiTheme="minorHAnsi"/>
          <w:b/>
          <w:sz w:val="24"/>
          <w:szCs w:val="32"/>
          <w:u w:val="single"/>
        </w:rPr>
        <w:t xml:space="preserve"> </w:t>
      </w:r>
      <w:proofErr w:type="spellStart"/>
      <w:r w:rsidR="00E86CF9">
        <w:rPr>
          <w:rFonts w:asciiTheme="minorHAnsi" w:hAnsiTheme="minorHAnsi"/>
          <w:b/>
          <w:sz w:val="24"/>
          <w:szCs w:val="32"/>
          <w:u w:val="single"/>
        </w:rPr>
        <w:t>Shafiq</w:t>
      </w:r>
      <w:proofErr w:type="spellEnd"/>
      <w:r w:rsidR="00E86CF9">
        <w:rPr>
          <w:rFonts w:asciiTheme="minorHAnsi" w:hAnsiTheme="minorHAnsi"/>
          <w:b/>
          <w:sz w:val="24"/>
          <w:szCs w:val="32"/>
          <w:u w:val="single"/>
        </w:rPr>
        <w:t xml:space="preserve"> </w:t>
      </w:r>
      <w:proofErr w:type="spellStart"/>
      <w:r w:rsidR="00E86CF9">
        <w:rPr>
          <w:rFonts w:asciiTheme="minorHAnsi" w:hAnsiTheme="minorHAnsi"/>
          <w:b/>
          <w:sz w:val="24"/>
          <w:szCs w:val="32"/>
          <w:u w:val="single"/>
        </w:rPr>
        <w:t>Choudhary</w:t>
      </w:r>
      <w:proofErr w:type="spellEnd"/>
    </w:p>
    <w:p w14:paraId="44C9366A" w14:textId="28F044B9" w:rsidR="00E14E9E" w:rsidRDefault="00E14E9E" w:rsidP="00A62F80">
      <w:pPr>
        <w:spacing w:before="240"/>
        <w:rPr>
          <w:rFonts w:asciiTheme="minorHAnsi" w:hAnsiTheme="minorHAnsi"/>
          <w:b/>
          <w:sz w:val="24"/>
          <w:szCs w:val="32"/>
          <w:u w:val="single"/>
        </w:rPr>
      </w:pPr>
      <w:proofErr w:type="spellStart"/>
      <w:r>
        <w:rPr>
          <w:rFonts w:asciiTheme="minorHAnsi" w:hAnsiTheme="minorHAnsi"/>
          <w:b/>
          <w:sz w:val="24"/>
          <w:szCs w:val="32"/>
          <w:u w:val="single"/>
        </w:rPr>
        <w:t>Reg</w:t>
      </w:r>
      <w:proofErr w:type="spellEnd"/>
      <w:r>
        <w:rPr>
          <w:rFonts w:asciiTheme="minorHAnsi" w:hAnsiTheme="minorHAnsi"/>
          <w:b/>
          <w:sz w:val="24"/>
          <w:szCs w:val="32"/>
          <w:u w:val="single"/>
        </w:rPr>
        <w:t>#:</w:t>
      </w:r>
      <w:r w:rsidR="00E86CF9">
        <w:rPr>
          <w:rFonts w:asciiTheme="minorHAnsi" w:hAnsiTheme="minorHAnsi"/>
          <w:b/>
          <w:sz w:val="24"/>
          <w:szCs w:val="32"/>
          <w:u w:val="single"/>
        </w:rPr>
        <w:t>SP21-BSE-008</w:t>
      </w:r>
    </w:p>
    <w:p w14:paraId="7297A0BD" w14:textId="77777777" w:rsidR="00E14E9E" w:rsidRPr="00A62F80" w:rsidRDefault="00E14E9E" w:rsidP="00A62F80">
      <w:pPr>
        <w:spacing w:before="240"/>
        <w:rPr>
          <w:rFonts w:asciiTheme="minorHAnsi" w:hAnsiTheme="minorHAnsi"/>
          <w:b/>
          <w:sz w:val="24"/>
          <w:szCs w:val="32"/>
          <w:u w:val="single"/>
        </w:rPr>
      </w:pPr>
    </w:p>
    <w:p w14:paraId="2179AE5E" w14:textId="16FA17F9" w:rsidR="00C30CD9" w:rsidRDefault="00C30CD9" w:rsidP="00C30CD9">
      <w:pPr>
        <w:rPr>
          <w:rFonts w:ascii="Times New Roman" w:hAnsi="Times New Roman"/>
        </w:rPr>
      </w:pPr>
      <w:r>
        <w:rPr>
          <w:rFonts w:ascii="Times New Roman" w:hAnsi="Times New Roman"/>
          <w:b/>
        </w:rPr>
        <w:t>Exercise 1:</w:t>
      </w:r>
      <w:r>
        <w:rPr>
          <w:rFonts w:ascii="Times New Roman" w:hAnsi="Times New Roman"/>
        </w:rPr>
        <w:t xml:space="preserve"> Develop a program to input the marks of 10 (ten) different subjects of a student through the keyboard, find out the aggregate marks and percentage marks obtained by the student. Assume that the maximum marks that can be obtained by a student in each subject are 100.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9340"/>
      </w:tblGrid>
      <w:tr w:rsidR="00E86CF9" w14:paraId="0C39DC0B" w14:textId="77777777" w:rsidTr="00E86CF9">
        <w:tc>
          <w:tcPr>
            <w:tcW w:w="9350" w:type="dxa"/>
          </w:tcPr>
          <w:p w14:paraId="4662E69A" w14:textId="77777777" w:rsidR="00E86CF9" w:rsidRDefault="00E86CF9" w:rsidP="00C30CD9">
            <w:pPr>
              <w:ind w:left="0" w:firstLine="0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Solution 1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:</w:t>
            </w:r>
          </w:p>
          <w:p w14:paraId="4C5E47F8" w14:textId="77777777" w:rsidR="00E86CF9" w:rsidRPr="00E86CF9" w:rsidRDefault="00E86CF9" w:rsidP="00E86CF9">
            <w:pPr>
              <w:ind w:left="0" w:firstLine="0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#include&lt;</w:t>
            </w:r>
            <w:proofErr w:type="spellStart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stdio.h</w:t>
            </w:r>
            <w:proofErr w:type="spellEnd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&gt;</w:t>
            </w:r>
          </w:p>
          <w:p w14:paraId="57FBCE2F" w14:textId="77777777" w:rsidR="00E86CF9" w:rsidRPr="00E86CF9" w:rsidRDefault="00E86CF9" w:rsidP="00E86CF9">
            <w:pPr>
              <w:ind w:left="0" w:firstLine="0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proofErr w:type="spellStart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int</w:t>
            </w:r>
            <w:proofErr w:type="spellEnd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 xml:space="preserve"> main()</w:t>
            </w:r>
          </w:p>
          <w:p w14:paraId="7221B9C9" w14:textId="77777777" w:rsidR="00E86CF9" w:rsidRPr="00E86CF9" w:rsidRDefault="00E86CF9" w:rsidP="00E86CF9">
            <w:pPr>
              <w:ind w:left="0" w:firstLine="0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{</w:t>
            </w:r>
          </w:p>
          <w:p w14:paraId="12E1569F" w14:textId="77777777" w:rsidR="00E86CF9" w:rsidRPr="00E86CF9" w:rsidRDefault="00E86CF9" w:rsidP="00E86CF9">
            <w:pPr>
              <w:ind w:left="0" w:firstLine="0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ab/>
            </w:r>
            <w:proofErr w:type="spellStart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int</w:t>
            </w:r>
            <w:proofErr w:type="spellEnd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 xml:space="preserve"> array[10],</w:t>
            </w:r>
            <w:proofErr w:type="spellStart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i,size,aggregate</w:t>
            </w:r>
            <w:proofErr w:type="spellEnd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=0;</w:t>
            </w:r>
          </w:p>
          <w:p w14:paraId="69C4DC50" w14:textId="77777777" w:rsidR="00E86CF9" w:rsidRPr="00E86CF9" w:rsidRDefault="00E86CF9" w:rsidP="00E86CF9">
            <w:pPr>
              <w:ind w:left="0" w:firstLine="0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ab/>
              <w:t>float percentage;</w:t>
            </w:r>
          </w:p>
          <w:p w14:paraId="4044DF00" w14:textId="77777777" w:rsidR="00E86CF9" w:rsidRPr="00E86CF9" w:rsidRDefault="00E86CF9" w:rsidP="00E86CF9">
            <w:pPr>
              <w:ind w:left="0" w:firstLine="0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ab/>
            </w:r>
            <w:proofErr w:type="spellStart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printf</w:t>
            </w:r>
            <w:proofErr w:type="spellEnd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("Enter the Size of Array:\n");</w:t>
            </w:r>
          </w:p>
          <w:p w14:paraId="2D2BD918" w14:textId="77777777" w:rsidR="00E86CF9" w:rsidRPr="00E86CF9" w:rsidRDefault="00E86CF9" w:rsidP="00E86CF9">
            <w:pPr>
              <w:ind w:left="0" w:firstLine="0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ab/>
            </w:r>
            <w:proofErr w:type="spellStart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scanf</w:t>
            </w:r>
            <w:proofErr w:type="spellEnd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("%</w:t>
            </w:r>
            <w:proofErr w:type="spellStart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d",&amp;size</w:t>
            </w:r>
            <w:proofErr w:type="spellEnd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);</w:t>
            </w:r>
          </w:p>
          <w:p w14:paraId="06343C3F" w14:textId="77777777" w:rsidR="00E86CF9" w:rsidRPr="00E86CF9" w:rsidRDefault="00E86CF9" w:rsidP="00E86CF9">
            <w:pPr>
              <w:ind w:left="0" w:firstLine="0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ab/>
            </w:r>
            <w:proofErr w:type="spellStart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printf</w:t>
            </w:r>
            <w:proofErr w:type="spellEnd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("--------------------------\n");</w:t>
            </w:r>
          </w:p>
          <w:p w14:paraId="1CF7FE27" w14:textId="77777777" w:rsidR="00E86CF9" w:rsidRPr="00E86CF9" w:rsidRDefault="00E86CF9" w:rsidP="00E86CF9">
            <w:pPr>
              <w:ind w:left="0" w:firstLine="0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ab/>
            </w:r>
            <w:proofErr w:type="spellStart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printf</w:t>
            </w:r>
            <w:proofErr w:type="spellEnd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("Enter the total subjects:\n");</w:t>
            </w:r>
          </w:p>
          <w:p w14:paraId="70DDD9A9" w14:textId="77777777" w:rsidR="00E86CF9" w:rsidRPr="00E86CF9" w:rsidRDefault="00E86CF9" w:rsidP="00E86CF9">
            <w:pPr>
              <w:ind w:left="0" w:firstLine="0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ab/>
              <w:t>for(</w:t>
            </w:r>
            <w:proofErr w:type="spellStart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i</w:t>
            </w:r>
            <w:proofErr w:type="spellEnd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=0;i&lt;</w:t>
            </w:r>
            <w:proofErr w:type="spellStart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size;i</w:t>
            </w:r>
            <w:proofErr w:type="spellEnd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++)</w:t>
            </w:r>
          </w:p>
          <w:p w14:paraId="09F40AC7" w14:textId="77777777" w:rsidR="00E86CF9" w:rsidRPr="00E86CF9" w:rsidRDefault="00E86CF9" w:rsidP="00E86CF9">
            <w:pPr>
              <w:ind w:left="0" w:firstLine="0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ab/>
              <w:t>{</w:t>
            </w:r>
          </w:p>
          <w:p w14:paraId="724E3ACC" w14:textId="77777777" w:rsidR="00E86CF9" w:rsidRPr="00E86CF9" w:rsidRDefault="00E86CF9" w:rsidP="00E86CF9">
            <w:pPr>
              <w:ind w:left="0" w:firstLine="0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ab/>
            </w: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ab/>
            </w:r>
            <w:proofErr w:type="spellStart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printf</w:t>
            </w:r>
            <w:proofErr w:type="spellEnd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("Subject %d:",</w:t>
            </w:r>
            <w:proofErr w:type="spellStart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i</w:t>
            </w:r>
            <w:proofErr w:type="spellEnd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);</w:t>
            </w:r>
          </w:p>
          <w:p w14:paraId="3E32A164" w14:textId="77777777" w:rsidR="00E86CF9" w:rsidRPr="00E86CF9" w:rsidRDefault="00E86CF9" w:rsidP="00E86CF9">
            <w:pPr>
              <w:ind w:left="0" w:firstLine="0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ab/>
            </w: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ab/>
            </w:r>
            <w:proofErr w:type="spellStart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scanf</w:t>
            </w:r>
            <w:proofErr w:type="spellEnd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("%</w:t>
            </w:r>
            <w:proofErr w:type="spellStart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d",&amp;array</w:t>
            </w:r>
            <w:proofErr w:type="spellEnd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[</w:t>
            </w:r>
            <w:proofErr w:type="spellStart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i</w:t>
            </w:r>
            <w:proofErr w:type="spellEnd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]);</w:t>
            </w:r>
          </w:p>
          <w:p w14:paraId="376647C7" w14:textId="77777777" w:rsidR="00E86CF9" w:rsidRPr="00E86CF9" w:rsidRDefault="00E86CF9" w:rsidP="00E86CF9">
            <w:pPr>
              <w:ind w:left="0" w:firstLine="0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ab/>
              <w:t>}</w:t>
            </w:r>
          </w:p>
          <w:p w14:paraId="69DC7DF3" w14:textId="77777777" w:rsidR="00E86CF9" w:rsidRPr="00E86CF9" w:rsidRDefault="00E86CF9" w:rsidP="00E86CF9">
            <w:pPr>
              <w:ind w:left="0" w:firstLine="0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ab/>
            </w:r>
            <w:proofErr w:type="spellStart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printf</w:t>
            </w:r>
            <w:proofErr w:type="spellEnd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("--------------------------\n");</w:t>
            </w:r>
          </w:p>
          <w:p w14:paraId="4AD8B941" w14:textId="77777777" w:rsidR="00E86CF9" w:rsidRPr="00E86CF9" w:rsidRDefault="00E86CF9" w:rsidP="00E86CF9">
            <w:pPr>
              <w:ind w:left="0" w:firstLine="0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ab/>
              <w:t>for(</w:t>
            </w:r>
            <w:proofErr w:type="spellStart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i</w:t>
            </w:r>
            <w:proofErr w:type="spellEnd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=0;i&lt;</w:t>
            </w:r>
            <w:proofErr w:type="spellStart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size;i</w:t>
            </w:r>
            <w:proofErr w:type="spellEnd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++)</w:t>
            </w:r>
          </w:p>
          <w:p w14:paraId="7747D49E" w14:textId="77777777" w:rsidR="00E86CF9" w:rsidRPr="00E86CF9" w:rsidRDefault="00E86CF9" w:rsidP="00E86CF9">
            <w:pPr>
              <w:ind w:left="0" w:firstLine="0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ab/>
              <w:t>{</w:t>
            </w: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ab/>
            </w:r>
          </w:p>
          <w:p w14:paraId="19B4A1B8" w14:textId="77777777" w:rsidR="00E86CF9" w:rsidRPr="00E86CF9" w:rsidRDefault="00E86CF9" w:rsidP="00E86CF9">
            <w:pPr>
              <w:ind w:left="0" w:firstLine="0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ab/>
            </w: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ab/>
              <w:t>aggregate+=array[</w:t>
            </w:r>
            <w:proofErr w:type="spellStart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i</w:t>
            </w:r>
            <w:proofErr w:type="spellEnd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];</w:t>
            </w:r>
          </w:p>
          <w:p w14:paraId="41ACCE1C" w14:textId="77777777" w:rsidR="00E86CF9" w:rsidRPr="00E86CF9" w:rsidRDefault="00E86CF9" w:rsidP="00E86CF9">
            <w:pPr>
              <w:ind w:left="0" w:firstLine="0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ab/>
              <w:t>}</w:t>
            </w:r>
          </w:p>
          <w:p w14:paraId="1D6BDFD7" w14:textId="77777777" w:rsidR="00E86CF9" w:rsidRPr="00E86CF9" w:rsidRDefault="00E86CF9" w:rsidP="00E86CF9">
            <w:pPr>
              <w:ind w:left="0" w:firstLine="0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ab/>
            </w:r>
            <w:proofErr w:type="spellStart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printf</w:t>
            </w:r>
            <w:proofErr w:type="spellEnd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("The aggregate is: %d\</w:t>
            </w:r>
            <w:proofErr w:type="spellStart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n",aggregate</w:t>
            </w:r>
            <w:proofErr w:type="spellEnd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);</w:t>
            </w:r>
          </w:p>
          <w:p w14:paraId="4E770283" w14:textId="77777777" w:rsidR="00E86CF9" w:rsidRPr="00E86CF9" w:rsidRDefault="00E86CF9" w:rsidP="00E86CF9">
            <w:pPr>
              <w:ind w:left="0" w:firstLine="0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ab/>
            </w:r>
            <w:proofErr w:type="spellStart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printf</w:t>
            </w:r>
            <w:proofErr w:type="spellEnd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("--------------------------\n");</w:t>
            </w:r>
          </w:p>
          <w:p w14:paraId="46A83966" w14:textId="77777777" w:rsidR="00E86CF9" w:rsidRPr="00E86CF9" w:rsidRDefault="00E86CF9" w:rsidP="00E86CF9">
            <w:pPr>
              <w:ind w:left="0" w:firstLine="0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ab/>
              <w:t>for(</w:t>
            </w:r>
            <w:proofErr w:type="spellStart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i</w:t>
            </w:r>
            <w:proofErr w:type="spellEnd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=0;i&lt;</w:t>
            </w:r>
            <w:proofErr w:type="spellStart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size;i</w:t>
            </w:r>
            <w:proofErr w:type="spellEnd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++)</w:t>
            </w:r>
          </w:p>
          <w:p w14:paraId="3EAEE7C7" w14:textId="77777777" w:rsidR="00E86CF9" w:rsidRPr="00E86CF9" w:rsidRDefault="00E86CF9" w:rsidP="00E86CF9">
            <w:pPr>
              <w:ind w:left="0" w:firstLine="0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ab/>
              <w:t>{</w:t>
            </w:r>
          </w:p>
          <w:p w14:paraId="56FEA272" w14:textId="77777777" w:rsidR="00E86CF9" w:rsidRPr="00E86CF9" w:rsidRDefault="00E86CF9" w:rsidP="00E86CF9">
            <w:pPr>
              <w:ind w:left="0" w:firstLine="0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ab/>
            </w: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ab/>
              <w:t>percentage=aggregate/size;</w:t>
            </w:r>
          </w:p>
          <w:p w14:paraId="01AAD180" w14:textId="77777777" w:rsidR="00E86CF9" w:rsidRPr="00E86CF9" w:rsidRDefault="00E86CF9" w:rsidP="00E86CF9">
            <w:pPr>
              <w:ind w:left="0" w:firstLine="0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ab/>
              <w:t>}</w:t>
            </w:r>
          </w:p>
          <w:p w14:paraId="1133C610" w14:textId="77777777" w:rsidR="00E86CF9" w:rsidRPr="00E86CF9" w:rsidRDefault="00E86CF9" w:rsidP="00E86CF9">
            <w:pPr>
              <w:ind w:left="0" w:firstLine="0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ab/>
            </w:r>
            <w:proofErr w:type="spellStart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printf</w:t>
            </w:r>
            <w:proofErr w:type="spellEnd"/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("The percentage is %.2f",percentage);</w:t>
            </w:r>
          </w:p>
          <w:p w14:paraId="0A420DE3" w14:textId="77777777" w:rsidR="00E86CF9" w:rsidRPr="00E86CF9" w:rsidRDefault="00E86CF9" w:rsidP="00E86CF9">
            <w:pPr>
              <w:ind w:left="0" w:firstLine="0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ab/>
              <w:t>return 0;</w:t>
            </w:r>
          </w:p>
          <w:p w14:paraId="231B7F2E" w14:textId="77777777" w:rsidR="00E86CF9" w:rsidRPr="00E86CF9" w:rsidRDefault="00E86CF9" w:rsidP="00E86CF9">
            <w:pPr>
              <w:ind w:left="0" w:firstLine="0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ab/>
            </w:r>
          </w:p>
          <w:p w14:paraId="4FA6D786" w14:textId="77777777" w:rsidR="00E86CF9" w:rsidRDefault="00E86CF9" w:rsidP="00E86CF9">
            <w:pPr>
              <w:ind w:left="0" w:firstLine="0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 w:rsidRPr="00E86CF9">
              <w:rPr>
                <w:rFonts w:ascii="Times New Roman" w:eastAsia="Times New Roman" w:hAnsi="Times New Roman" w:cs="Times New Roman"/>
                <w:b/>
                <w:bCs/>
                <w:color w:val="auto"/>
              </w:rPr>
              <w:t>}</w:t>
            </w:r>
          </w:p>
          <w:p w14:paraId="4E2F6B72" w14:textId="74594E1D" w:rsidR="00E86CF9" w:rsidRPr="00E86CF9" w:rsidRDefault="00E86CF9" w:rsidP="00E86CF9">
            <w:pPr>
              <w:ind w:left="0" w:firstLine="0"/>
              <w:rPr>
                <w:rFonts w:ascii="Times New Roman" w:eastAsia="Times New Roman" w:hAnsi="Times New Roman" w:cs="Times New Roman"/>
                <w:b/>
                <w:bCs/>
                <w:color w:val="auto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color w:val="auto"/>
              </w:rPr>
              <w:lastRenderedPageBreak/>
              <w:drawing>
                <wp:inline distT="0" distB="0" distL="0" distR="0" wp14:anchorId="21169EDB" wp14:editId="4FC2701A">
                  <wp:extent cx="5268060" cy="4334480"/>
                  <wp:effectExtent l="0" t="0" r="889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reenshot 2021-04-21 104043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8060" cy="433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3767244" w14:textId="77777777" w:rsidR="00E86CF9" w:rsidRDefault="00E86CF9" w:rsidP="00C30CD9">
      <w:pPr>
        <w:rPr>
          <w:rFonts w:ascii="Times New Roman" w:eastAsia="Times New Roman" w:hAnsi="Times New Roman" w:cs="Times New Roman"/>
          <w:color w:val="auto"/>
        </w:rPr>
      </w:pPr>
    </w:p>
    <w:p w14:paraId="54231EDE" w14:textId="77777777" w:rsidR="00C30CD9" w:rsidRDefault="00C30CD9" w:rsidP="00C30CD9">
      <w:pPr>
        <w:autoSpaceDE w:val="0"/>
        <w:autoSpaceDN w:val="0"/>
        <w:adjustRightInd w:val="0"/>
        <w:rPr>
          <w:rFonts w:ascii="Times New Roman" w:hAnsi="Times New Roman"/>
          <w:b/>
        </w:rPr>
      </w:pPr>
    </w:p>
    <w:p w14:paraId="626418DE" w14:textId="77777777" w:rsidR="00C30CD9" w:rsidRDefault="00C30CD9" w:rsidP="00C30CD9">
      <w:pPr>
        <w:autoSpaceDE w:val="0"/>
        <w:autoSpaceDN w:val="0"/>
        <w:adjustRightInd w:val="0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Exercise 2: </w:t>
      </w:r>
      <w:r>
        <w:rPr>
          <w:rFonts w:ascii="Times New Roman" w:hAnsi="Times New Roman"/>
        </w:rPr>
        <w:t>Write a program to declare an integer array of 10 elements.</w:t>
      </w:r>
    </w:p>
    <w:p w14:paraId="351ADDE8" w14:textId="77777777" w:rsidR="00C30CD9" w:rsidRDefault="00C30CD9" w:rsidP="00C30CD9">
      <w:pPr>
        <w:autoSpaceDE w:val="0"/>
        <w:autoSpaceDN w:val="0"/>
        <w:adjustRightInd w:val="0"/>
        <w:rPr>
          <w:rFonts w:ascii="Times New Roman" w:hAnsi="Times New Roman"/>
        </w:rPr>
      </w:pPr>
    </w:p>
    <w:p w14:paraId="62BFDE47" w14:textId="77777777" w:rsidR="00C30CD9" w:rsidRDefault="00C30CD9" w:rsidP="00C30CD9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right="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rite a function </w:t>
      </w:r>
      <w:proofErr w:type="spellStart"/>
      <w:r>
        <w:rPr>
          <w:rFonts w:ascii="Times New Roman" w:hAnsi="Times New Roman"/>
        </w:rPr>
        <w:t>getArray</w:t>
      </w:r>
      <w:proofErr w:type="spellEnd"/>
      <w:r>
        <w:rPr>
          <w:rFonts w:ascii="Times New Roman" w:hAnsi="Times New Roman"/>
        </w:rPr>
        <w:t>() to get array input from the user  that will be used to initialize the first five (5) elements of the array by getting input from the user. The rest of the 5 entries would be set to zero (0).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</w:p>
    <w:p w14:paraId="75BF3131" w14:textId="77777777" w:rsidR="00C30CD9" w:rsidRDefault="00C30CD9" w:rsidP="00C30CD9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right="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rite a function </w:t>
      </w:r>
      <w:proofErr w:type="spellStart"/>
      <w:proofErr w:type="gramStart"/>
      <w:r>
        <w:rPr>
          <w:rFonts w:ascii="Times New Roman" w:hAnsi="Times New Roman"/>
        </w:rPr>
        <w:t>FindEven</w:t>
      </w:r>
      <w:proofErr w:type="spellEnd"/>
      <w:r>
        <w:rPr>
          <w:rFonts w:ascii="Times New Roman" w:hAnsi="Times New Roman"/>
        </w:rPr>
        <w:t>(</w:t>
      </w:r>
      <w:proofErr w:type="gramEnd"/>
      <w:r>
        <w:rPr>
          <w:rFonts w:ascii="Times New Roman" w:hAnsi="Times New Roman"/>
        </w:rPr>
        <w:t xml:space="preserve">) to find the total numbers of even numbers in the given array. </w:t>
      </w:r>
    </w:p>
    <w:p w14:paraId="42CF181E" w14:textId="77777777" w:rsidR="00C30CD9" w:rsidRDefault="00C30CD9" w:rsidP="00C30CD9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right="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rite a function </w:t>
      </w:r>
      <w:proofErr w:type="spellStart"/>
      <w:proofErr w:type="gramStart"/>
      <w:r>
        <w:rPr>
          <w:rFonts w:ascii="Times New Roman" w:hAnsi="Times New Roman"/>
        </w:rPr>
        <w:t>ModifyArray</w:t>
      </w:r>
      <w:proofErr w:type="spellEnd"/>
      <w:r>
        <w:rPr>
          <w:rFonts w:ascii="Times New Roman" w:hAnsi="Times New Roman"/>
        </w:rPr>
        <w:t>(</w:t>
      </w:r>
      <w:proofErr w:type="gramEnd"/>
      <w:r>
        <w:rPr>
          <w:rFonts w:ascii="Times New Roman" w:hAnsi="Times New Roman"/>
        </w:rPr>
        <w:t>) to make the each array element to a multiple of four(04).</w:t>
      </w:r>
    </w:p>
    <w:p w14:paraId="40FC5750" w14:textId="77777777" w:rsidR="00E12853" w:rsidRDefault="00C30CD9" w:rsidP="00C30CD9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right="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rite a function named </w:t>
      </w:r>
      <w:proofErr w:type="gramStart"/>
      <w:r>
        <w:rPr>
          <w:rFonts w:ascii="Times New Roman" w:hAnsi="Times New Roman"/>
        </w:rPr>
        <w:t>‘</w:t>
      </w:r>
      <w:proofErr w:type="spellStart"/>
      <w:r>
        <w:rPr>
          <w:rFonts w:ascii="Times New Roman" w:hAnsi="Times New Roman"/>
        </w:rPr>
        <w:t>FindMax</w:t>
      </w:r>
      <w:proofErr w:type="spellEnd"/>
      <w:r>
        <w:rPr>
          <w:rFonts w:ascii="Times New Roman" w:hAnsi="Times New Roman"/>
        </w:rPr>
        <w:t>(</w:t>
      </w:r>
      <w:proofErr w:type="gramEnd"/>
      <w:r>
        <w:rPr>
          <w:rFonts w:ascii="Times New Roman" w:hAnsi="Times New Roman"/>
        </w:rPr>
        <w:t xml:space="preserve">)’ that will find the largest element in the given array and return the largest element index no. 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9340"/>
      </w:tblGrid>
      <w:tr w:rsidR="00E12853" w14:paraId="6644BE12" w14:textId="77777777" w:rsidTr="00E12853">
        <w:tc>
          <w:tcPr>
            <w:tcW w:w="9350" w:type="dxa"/>
          </w:tcPr>
          <w:p w14:paraId="61CF6150" w14:textId="77777777" w:rsidR="00E12853" w:rsidRDefault="00E12853" w:rsidP="00E12853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E12853">
              <w:rPr>
                <w:rFonts w:ascii="Times New Roman" w:hAnsi="Times New Roman"/>
                <w:b/>
                <w:bCs/>
              </w:rPr>
              <w:t>Solution 2:</w:t>
            </w:r>
          </w:p>
          <w:p w14:paraId="02763B02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>#include&lt;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stdio.h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&gt;</w:t>
            </w:r>
          </w:p>
          <w:p w14:paraId="0CC25C79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nt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getArray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(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nt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 xml:space="preserve"> a[]);</w:t>
            </w:r>
          </w:p>
          <w:p w14:paraId="17624FE6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nt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 xml:space="preserve"> even(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nt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 xml:space="preserve"> a[]);</w:t>
            </w:r>
          </w:p>
          <w:p w14:paraId="319FEF08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nt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 xml:space="preserve"> multiply(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nt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 xml:space="preserve"> a[]);</w:t>
            </w:r>
          </w:p>
          <w:p w14:paraId="5FA1D13F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nt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FindMax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(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nt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 xml:space="preserve"> a[]);</w:t>
            </w:r>
          </w:p>
          <w:p w14:paraId="5DE53D15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nt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 xml:space="preserve"> main()</w:t>
            </w:r>
          </w:p>
          <w:p w14:paraId="3E653309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>{</w:t>
            </w:r>
          </w:p>
          <w:p w14:paraId="4B63A308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nt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 xml:space="preserve"> a[10]={0},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;</w:t>
            </w:r>
          </w:p>
          <w:p w14:paraId="48723DAD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getArray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(a);</w:t>
            </w:r>
          </w:p>
          <w:p w14:paraId="61B4F288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lastRenderedPageBreak/>
              <w:t xml:space="preserve">    system("pause");</w:t>
            </w:r>
          </w:p>
          <w:p w14:paraId="75C93FB1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system("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cls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");</w:t>
            </w:r>
          </w:p>
          <w:p w14:paraId="449D65E8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even(a);</w:t>
            </w:r>
          </w:p>
          <w:p w14:paraId="655B51D1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system("pause");</w:t>
            </w:r>
          </w:p>
          <w:p w14:paraId="7B5EA546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system("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cls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");</w:t>
            </w:r>
          </w:p>
          <w:p w14:paraId="78F77346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multiply(a);</w:t>
            </w:r>
          </w:p>
          <w:p w14:paraId="480E4694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system("pause");</w:t>
            </w:r>
          </w:p>
          <w:p w14:paraId="66B6893C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system("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cls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");</w:t>
            </w:r>
          </w:p>
          <w:p w14:paraId="03BBAB1A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FindMax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(a);</w:t>
            </w:r>
          </w:p>
          <w:p w14:paraId="519FB1ED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>}</w:t>
            </w:r>
          </w:p>
          <w:p w14:paraId="7679B4C0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nt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getArray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(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nt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 xml:space="preserve"> a[])</w:t>
            </w:r>
          </w:p>
          <w:p w14:paraId="361819EB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>{</w:t>
            </w:r>
          </w:p>
          <w:p w14:paraId="55A72310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nt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;</w:t>
            </w:r>
          </w:p>
          <w:p w14:paraId="07F8FCB9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for(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=0;i&lt;5;i++)</w:t>
            </w:r>
          </w:p>
          <w:p w14:paraId="76040BDD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{</w:t>
            </w:r>
          </w:p>
          <w:p w14:paraId="14480224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    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printf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("Enter %d Number : ",i+1);</w:t>
            </w:r>
          </w:p>
          <w:p w14:paraId="2986E570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    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scanf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("%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d",&amp;a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[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]);</w:t>
            </w:r>
          </w:p>
          <w:p w14:paraId="371CC2AB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}</w:t>
            </w:r>
          </w:p>
          <w:p w14:paraId="6564F0D0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printf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("----------------------\n");</w:t>
            </w:r>
          </w:p>
          <w:p w14:paraId="6C773B78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printf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("\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nYou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 xml:space="preserve"> Array's Elements are\n");</w:t>
            </w:r>
          </w:p>
          <w:p w14:paraId="3531579E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for(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=0;i&lt;10;i++)</w:t>
            </w:r>
          </w:p>
          <w:p w14:paraId="40FB06F7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printf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(" %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d",a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[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]);</w:t>
            </w:r>
          </w:p>
          <w:p w14:paraId="7946FEE7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>}</w:t>
            </w:r>
          </w:p>
          <w:p w14:paraId="33ADE791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nt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 xml:space="preserve"> even(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nt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 xml:space="preserve"> a[])</w:t>
            </w:r>
          </w:p>
          <w:p w14:paraId="31998510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>{</w:t>
            </w:r>
          </w:p>
          <w:p w14:paraId="6992730D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nt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;</w:t>
            </w:r>
          </w:p>
          <w:p w14:paraId="3254BB6D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printf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("\n----------------------\n");</w:t>
            </w:r>
          </w:p>
          <w:p w14:paraId="77A7082E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for (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=0;i&lt;5;i++)</w:t>
            </w:r>
          </w:p>
          <w:p w14:paraId="5DF1C6C5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{</w:t>
            </w:r>
          </w:p>
          <w:p w14:paraId="1F63495D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    if (a[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]%2==0)</w:t>
            </w:r>
          </w:p>
          <w:p w14:paraId="3F022770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    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printf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("\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t%d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 xml:space="preserve"> is Even\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n",a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[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]);</w:t>
            </w:r>
          </w:p>
          <w:p w14:paraId="50AFC56F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}</w:t>
            </w:r>
          </w:p>
          <w:p w14:paraId="023613B0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printf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("----------------------\n");</w:t>
            </w:r>
          </w:p>
          <w:p w14:paraId="6F9DEAAD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>}</w:t>
            </w:r>
          </w:p>
          <w:p w14:paraId="1840E158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nt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 xml:space="preserve"> multiply(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nt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 xml:space="preserve"> a[])</w:t>
            </w:r>
          </w:p>
          <w:p w14:paraId="0C11A624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>{</w:t>
            </w:r>
          </w:p>
          <w:p w14:paraId="1C1F7D42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nt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;</w:t>
            </w:r>
          </w:p>
          <w:p w14:paraId="7F152012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for(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=0;i&lt;5;i++)</w:t>
            </w:r>
          </w:p>
          <w:p w14:paraId="687C3D3C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{</w:t>
            </w:r>
          </w:p>
          <w:p w14:paraId="014619D1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    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printf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("%d X 4 is %d\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n",a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[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],a[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]*4);</w:t>
            </w:r>
          </w:p>
          <w:p w14:paraId="7959136E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}</w:t>
            </w:r>
          </w:p>
          <w:p w14:paraId="694B5F1E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 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printf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("----------------------\n");</w:t>
            </w:r>
          </w:p>
          <w:p w14:paraId="0B8CE688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>}</w:t>
            </w:r>
          </w:p>
          <w:p w14:paraId="3774A0B6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nt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FindMax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(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nt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 xml:space="preserve"> a[])</w:t>
            </w:r>
          </w:p>
          <w:p w14:paraId="10462D87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>{</w:t>
            </w:r>
          </w:p>
          <w:p w14:paraId="6F4D4B7D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 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nt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;</w:t>
            </w:r>
          </w:p>
          <w:p w14:paraId="0355E423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for (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 xml:space="preserve"> = 0; 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 xml:space="preserve"> &lt;5; ++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) {</w:t>
            </w:r>
          </w:p>
          <w:p w14:paraId="111DD195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if (a[0] &lt; a[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])</w:t>
            </w:r>
          </w:p>
          <w:p w14:paraId="3FFE03D1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 xml:space="preserve">    {</w:t>
            </w:r>
          </w:p>
          <w:p w14:paraId="0EE535BB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lastRenderedPageBreak/>
              <w:t xml:space="preserve">    </w:t>
            </w:r>
            <w:r w:rsidRPr="004C7A1C">
              <w:rPr>
                <w:rFonts w:ascii="Times New Roman" w:hAnsi="Times New Roman"/>
                <w:b/>
                <w:bCs/>
              </w:rPr>
              <w:tab/>
              <w:t>a[0] = a[</w:t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i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];</w:t>
            </w:r>
          </w:p>
          <w:p w14:paraId="0A4B0162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ab/>
              <w:t>}</w:t>
            </w:r>
          </w:p>
          <w:p w14:paraId="7A80B3C9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>}</w:t>
            </w:r>
          </w:p>
          <w:p w14:paraId="367E2626" w14:textId="77777777" w:rsidR="004C7A1C" w:rsidRPr="004C7A1C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ab/>
            </w:r>
            <w:proofErr w:type="spellStart"/>
            <w:r w:rsidRPr="004C7A1C">
              <w:rPr>
                <w:rFonts w:ascii="Times New Roman" w:hAnsi="Times New Roman"/>
                <w:b/>
                <w:bCs/>
              </w:rPr>
              <w:t>printf</w:t>
            </w:r>
            <w:proofErr w:type="spellEnd"/>
            <w:r w:rsidRPr="004C7A1C">
              <w:rPr>
                <w:rFonts w:ascii="Times New Roman" w:hAnsi="Times New Roman"/>
                <w:b/>
                <w:bCs/>
              </w:rPr>
              <w:t>("Largest element = %d", a[0]);</w:t>
            </w:r>
          </w:p>
          <w:p w14:paraId="0B841C77" w14:textId="208A4AA9" w:rsidR="00E12853" w:rsidRPr="00E12853" w:rsidRDefault="004C7A1C" w:rsidP="004C7A1C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hAnsi="Times New Roman"/>
                <w:b/>
                <w:bCs/>
              </w:rPr>
            </w:pPr>
            <w:r w:rsidRPr="004C7A1C">
              <w:rPr>
                <w:rFonts w:ascii="Times New Roman" w:hAnsi="Times New Roman"/>
                <w:b/>
                <w:bCs/>
              </w:rPr>
              <w:t>}</w:t>
            </w:r>
            <w:r w:rsidR="00571831">
              <w:rPr>
                <w:rFonts w:ascii="Times New Roman" w:hAnsi="Times New Roman"/>
                <w:b/>
                <w:bCs/>
                <w:noProof/>
              </w:rPr>
              <w:drawing>
                <wp:inline distT="0" distB="0" distL="0" distR="0" wp14:anchorId="77CBA2F3" wp14:editId="3DECE4F2">
                  <wp:extent cx="5429250" cy="4562146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Screenshot 2021-04-21 235826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42825" cy="45735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DDCFF5B" w14:textId="1F52A7CE" w:rsidR="00C30CD9" w:rsidRDefault="00C30CD9" w:rsidP="00E12853">
      <w:pPr>
        <w:autoSpaceDE w:val="0"/>
        <w:autoSpaceDN w:val="0"/>
        <w:adjustRightInd w:val="0"/>
        <w:spacing w:after="0" w:line="240" w:lineRule="auto"/>
        <w:ind w:right="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ab/>
      </w:r>
    </w:p>
    <w:p w14:paraId="423D1256" w14:textId="77777777" w:rsidR="00C30CD9" w:rsidRDefault="00C30CD9" w:rsidP="00C30CD9">
      <w:pPr>
        <w:autoSpaceDE w:val="0"/>
        <w:autoSpaceDN w:val="0"/>
        <w:adjustRightInd w:val="0"/>
        <w:rPr>
          <w:rFonts w:ascii="Times New Roman" w:eastAsiaTheme="minorHAnsi" w:hAnsi="Times New Roman"/>
          <w:bCs/>
          <w:sz w:val="24"/>
          <w:szCs w:val="24"/>
        </w:rPr>
      </w:pPr>
    </w:p>
    <w:p w14:paraId="3BF543A3" w14:textId="77777777" w:rsidR="00C30CD9" w:rsidRDefault="00C30CD9" w:rsidP="00C30CD9">
      <w:pPr>
        <w:rPr>
          <w:rFonts w:ascii="Times New Roman" w:eastAsia="Times New Roman" w:hAnsi="Times New Roman"/>
          <w:color w:val="auto"/>
          <w:lang w:val="en-GB" w:eastAsia="en-GB"/>
        </w:rPr>
      </w:pPr>
      <w:r>
        <w:rPr>
          <w:rFonts w:ascii="Times New Roman" w:hAnsi="Times New Roman"/>
          <w:b/>
        </w:rPr>
        <w:t>Exercise 3:</w:t>
      </w:r>
      <w:r>
        <w:rPr>
          <w:rFonts w:ascii="Times New Roman" w:hAnsi="Times New Roman"/>
        </w:rPr>
        <w:t xml:space="preserve"> Develop a program to calculate the basic salary of 5 employees where the hourly rate and the no. of hours worked by each employee are given by the user.</w:t>
      </w:r>
    </w:p>
    <w:p w14:paraId="4B308840" w14:textId="77777777" w:rsidR="00C30CD9" w:rsidRDefault="00C30CD9" w:rsidP="00C30CD9">
      <w:pPr>
        <w:rPr>
          <w:rFonts w:ascii="Times New Roman" w:hAnsi="Times New Roman"/>
        </w:rPr>
      </w:pPr>
    </w:p>
    <w:p w14:paraId="44BCB77A" w14:textId="1271AE40" w:rsidR="000B587E" w:rsidRPr="00B53015" w:rsidRDefault="00C30CD9" w:rsidP="00C30CD9">
      <w:pPr>
        <w:numPr>
          <w:ilvl w:val="0"/>
          <w:numId w:val="1"/>
        </w:numPr>
        <w:tabs>
          <w:tab w:val="num" w:pos="-1260"/>
        </w:tabs>
        <w:spacing w:after="0" w:line="240" w:lineRule="auto"/>
        <w:ind w:left="0" w:right="0"/>
      </w:pPr>
      <w:r>
        <w:rPr>
          <w:rFonts w:ascii="Times New Roman" w:hAnsi="Times New Roman"/>
          <w:b/>
          <w:i/>
        </w:rPr>
        <w:t>Note:</w:t>
      </w:r>
      <w:r>
        <w:rPr>
          <w:rFonts w:ascii="Times New Roman" w:hAnsi="Times New Roman"/>
          <w:i/>
        </w:rPr>
        <w:t xml:space="preserve"> Formula for calculating the basic salary = no. of hours worked * hourl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53015" w14:paraId="40A34749" w14:textId="77777777" w:rsidTr="00B53015">
        <w:tc>
          <w:tcPr>
            <w:tcW w:w="9350" w:type="dxa"/>
          </w:tcPr>
          <w:p w14:paraId="6FACDEB8" w14:textId="77777777" w:rsid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>Solution:</w:t>
            </w:r>
          </w:p>
          <w:p w14:paraId="270CD38F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>#include&lt;</w:t>
            </w:r>
            <w:proofErr w:type="spellStart"/>
            <w:r w:rsidRPr="00B53015">
              <w:rPr>
                <w:b/>
                <w:bCs/>
              </w:rPr>
              <w:t>stdio.h</w:t>
            </w:r>
            <w:proofErr w:type="spellEnd"/>
            <w:r w:rsidRPr="00B53015">
              <w:rPr>
                <w:b/>
                <w:bCs/>
              </w:rPr>
              <w:t>&gt;</w:t>
            </w:r>
          </w:p>
          <w:p w14:paraId="321CDDC8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proofErr w:type="spellStart"/>
            <w:r w:rsidRPr="00B53015">
              <w:rPr>
                <w:b/>
                <w:bCs/>
              </w:rPr>
              <w:t>int</w:t>
            </w:r>
            <w:proofErr w:type="spellEnd"/>
            <w:r w:rsidRPr="00B53015">
              <w:rPr>
                <w:b/>
                <w:bCs/>
              </w:rPr>
              <w:t xml:space="preserve"> main()</w:t>
            </w:r>
          </w:p>
          <w:p w14:paraId="18750A6A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>{</w:t>
            </w:r>
          </w:p>
          <w:p w14:paraId="5D1D464B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int</w:t>
            </w:r>
            <w:proofErr w:type="spellEnd"/>
            <w:r w:rsidRPr="00B53015">
              <w:rPr>
                <w:b/>
                <w:bCs/>
              </w:rPr>
              <w:t xml:space="preserve"> </w:t>
            </w:r>
            <w:proofErr w:type="spellStart"/>
            <w:r w:rsidRPr="00B53015">
              <w:rPr>
                <w:b/>
                <w:bCs/>
              </w:rPr>
              <w:t>Employees,salery,hourly_rate,hours</w:t>
            </w:r>
            <w:proofErr w:type="spellEnd"/>
            <w:r w:rsidRPr="00B53015">
              <w:rPr>
                <w:b/>
                <w:bCs/>
              </w:rPr>
              <w:t>;</w:t>
            </w:r>
          </w:p>
          <w:p w14:paraId="471E9784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printf</w:t>
            </w:r>
            <w:proofErr w:type="spellEnd"/>
            <w:r w:rsidRPr="00B53015">
              <w:rPr>
                <w:b/>
                <w:bCs/>
              </w:rPr>
              <w:t xml:space="preserve">("Basic </w:t>
            </w:r>
            <w:proofErr w:type="spellStart"/>
            <w:r w:rsidRPr="00B53015">
              <w:rPr>
                <w:b/>
                <w:bCs/>
              </w:rPr>
              <w:t>salery</w:t>
            </w:r>
            <w:proofErr w:type="spellEnd"/>
            <w:r w:rsidRPr="00B53015">
              <w:rPr>
                <w:b/>
                <w:bCs/>
              </w:rPr>
              <w:t xml:space="preserve"> of </w:t>
            </w:r>
            <w:proofErr w:type="spellStart"/>
            <w:r w:rsidRPr="00B53015">
              <w:rPr>
                <w:b/>
                <w:bCs/>
              </w:rPr>
              <w:t>Employess</w:t>
            </w:r>
            <w:proofErr w:type="spellEnd"/>
            <w:r w:rsidRPr="00B53015">
              <w:rPr>
                <w:b/>
                <w:bCs/>
              </w:rPr>
              <w:t>:");</w:t>
            </w:r>
          </w:p>
          <w:p w14:paraId="7BA78ED9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printf</w:t>
            </w:r>
            <w:proofErr w:type="spellEnd"/>
            <w:r w:rsidRPr="00B53015">
              <w:rPr>
                <w:b/>
                <w:bCs/>
              </w:rPr>
              <w:t xml:space="preserve">("\n1:Employees Name </w:t>
            </w:r>
            <w:proofErr w:type="spellStart"/>
            <w:r w:rsidRPr="00B53015">
              <w:rPr>
                <w:b/>
                <w:bCs/>
              </w:rPr>
              <w:t>Talha</w:t>
            </w:r>
            <w:proofErr w:type="spellEnd"/>
            <w:r w:rsidRPr="00B53015">
              <w:rPr>
                <w:b/>
                <w:bCs/>
              </w:rPr>
              <w:t>:");</w:t>
            </w:r>
          </w:p>
          <w:p w14:paraId="66200A40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printf</w:t>
            </w:r>
            <w:proofErr w:type="spellEnd"/>
            <w:r w:rsidRPr="00B53015">
              <w:rPr>
                <w:b/>
                <w:bCs/>
              </w:rPr>
              <w:t xml:space="preserve">("\n2:Employees Name </w:t>
            </w:r>
            <w:proofErr w:type="spellStart"/>
            <w:r w:rsidRPr="00B53015">
              <w:rPr>
                <w:b/>
                <w:bCs/>
              </w:rPr>
              <w:t>Hanzala</w:t>
            </w:r>
            <w:proofErr w:type="spellEnd"/>
            <w:r w:rsidRPr="00B53015">
              <w:rPr>
                <w:b/>
                <w:bCs/>
              </w:rPr>
              <w:t>:");</w:t>
            </w:r>
          </w:p>
          <w:p w14:paraId="763616FB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printf</w:t>
            </w:r>
            <w:proofErr w:type="spellEnd"/>
            <w:r w:rsidRPr="00B53015">
              <w:rPr>
                <w:b/>
                <w:bCs/>
              </w:rPr>
              <w:t>("\n3:Employees Name Ali:");</w:t>
            </w:r>
            <w:bookmarkStart w:id="0" w:name="_GoBack"/>
            <w:bookmarkEnd w:id="0"/>
          </w:p>
          <w:p w14:paraId="141CA44E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lastRenderedPageBreak/>
              <w:tab/>
            </w:r>
            <w:proofErr w:type="spellStart"/>
            <w:r w:rsidRPr="00B53015">
              <w:rPr>
                <w:b/>
                <w:bCs/>
              </w:rPr>
              <w:t>printf</w:t>
            </w:r>
            <w:proofErr w:type="spellEnd"/>
            <w:r w:rsidRPr="00B53015">
              <w:rPr>
                <w:b/>
                <w:bCs/>
              </w:rPr>
              <w:t>("\n4:Employees Name Faisal:");</w:t>
            </w:r>
          </w:p>
          <w:p w14:paraId="29D80766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printf</w:t>
            </w:r>
            <w:proofErr w:type="spellEnd"/>
            <w:r w:rsidRPr="00B53015">
              <w:rPr>
                <w:b/>
                <w:bCs/>
              </w:rPr>
              <w:t>("\n5:Employees Name Umar:");</w:t>
            </w:r>
          </w:p>
          <w:p w14:paraId="5FA09D55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printf</w:t>
            </w:r>
            <w:proofErr w:type="spellEnd"/>
            <w:r w:rsidRPr="00B53015">
              <w:rPr>
                <w:b/>
                <w:bCs/>
              </w:rPr>
              <w:t>("\n\</w:t>
            </w:r>
            <w:proofErr w:type="spellStart"/>
            <w:r w:rsidRPr="00B53015">
              <w:rPr>
                <w:b/>
                <w:bCs/>
              </w:rPr>
              <w:t>tEnter</w:t>
            </w:r>
            <w:proofErr w:type="spellEnd"/>
            <w:r w:rsidRPr="00B53015">
              <w:rPr>
                <w:b/>
                <w:bCs/>
              </w:rPr>
              <w:t xml:space="preserve"> your choice(1,5):\n");</w:t>
            </w:r>
          </w:p>
          <w:p w14:paraId="2FC0B872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printf</w:t>
            </w:r>
            <w:proofErr w:type="spellEnd"/>
            <w:r w:rsidRPr="00B53015">
              <w:rPr>
                <w:b/>
                <w:bCs/>
              </w:rPr>
              <w:t>("-----------------------\n");</w:t>
            </w:r>
          </w:p>
          <w:p w14:paraId="0F70BCD7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scanf</w:t>
            </w:r>
            <w:proofErr w:type="spellEnd"/>
            <w:r w:rsidRPr="00B53015">
              <w:rPr>
                <w:b/>
                <w:bCs/>
              </w:rPr>
              <w:t>("%</w:t>
            </w:r>
            <w:proofErr w:type="spellStart"/>
            <w:r w:rsidRPr="00B53015">
              <w:rPr>
                <w:b/>
                <w:bCs/>
              </w:rPr>
              <w:t>d",&amp;Employees</w:t>
            </w:r>
            <w:proofErr w:type="spellEnd"/>
            <w:r w:rsidRPr="00B53015">
              <w:rPr>
                <w:b/>
                <w:bCs/>
              </w:rPr>
              <w:t>);</w:t>
            </w:r>
          </w:p>
          <w:p w14:paraId="73094C42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printf</w:t>
            </w:r>
            <w:proofErr w:type="spellEnd"/>
            <w:r w:rsidRPr="00B53015">
              <w:rPr>
                <w:b/>
                <w:bCs/>
              </w:rPr>
              <w:t>("-----------------------\n");</w:t>
            </w:r>
          </w:p>
          <w:p w14:paraId="46BF7D1B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  <w:t>if(Employees==1)</w:t>
            </w:r>
          </w:p>
          <w:p w14:paraId="3B2F5BD6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  <w:t>{</w:t>
            </w:r>
          </w:p>
          <w:p w14:paraId="22E2F138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printf</w:t>
            </w:r>
            <w:proofErr w:type="spellEnd"/>
            <w:r w:rsidRPr="00B53015">
              <w:rPr>
                <w:b/>
                <w:bCs/>
              </w:rPr>
              <w:t>("Enter the working Hours:\n");</w:t>
            </w:r>
          </w:p>
          <w:p w14:paraId="774CA7F7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scanf</w:t>
            </w:r>
            <w:proofErr w:type="spellEnd"/>
            <w:r w:rsidRPr="00B53015">
              <w:rPr>
                <w:b/>
                <w:bCs/>
              </w:rPr>
              <w:t>("%</w:t>
            </w:r>
            <w:proofErr w:type="spellStart"/>
            <w:r w:rsidRPr="00B53015">
              <w:rPr>
                <w:b/>
                <w:bCs/>
              </w:rPr>
              <w:t>d",&amp;hours</w:t>
            </w:r>
            <w:proofErr w:type="spellEnd"/>
            <w:r w:rsidRPr="00B53015">
              <w:rPr>
                <w:b/>
                <w:bCs/>
              </w:rPr>
              <w:t>);</w:t>
            </w:r>
          </w:p>
          <w:p w14:paraId="52D49887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hourly_rate</w:t>
            </w:r>
            <w:proofErr w:type="spellEnd"/>
            <w:r w:rsidRPr="00B53015">
              <w:rPr>
                <w:b/>
                <w:bCs/>
              </w:rPr>
              <w:t>=1500;</w:t>
            </w:r>
          </w:p>
          <w:p w14:paraId="40EC5F2A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salery</w:t>
            </w:r>
            <w:proofErr w:type="spellEnd"/>
            <w:r w:rsidRPr="00B53015">
              <w:rPr>
                <w:b/>
                <w:bCs/>
              </w:rPr>
              <w:t>=</w:t>
            </w:r>
            <w:proofErr w:type="spellStart"/>
            <w:r w:rsidRPr="00B53015">
              <w:rPr>
                <w:b/>
                <w:bCs/>
              </w:rPr>
              <w:t>hourly_rate</w:t>
            </w:r>
            <w:proofErr w:type="spellEnd"/>
            <w:r w:rsidRPr="00B53015">
              <w:rPr>
                <w:b/>
                <w:bCs/>
              </w:rPr>
              <w:t>*hours;</w:t>
            </w:r>
          </w:p>
          <w:p w14:paraId="470BAC38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printf</w:t>
            </w:r>
            <w:proofErr w:type="spellEnd"/>
            <w:r w:rsidRPr="00B53015">
              <w:rPr>
                <w:b/>
                <w:bCs/>
              </w:rPr>
              <w:t xml:space="preserve">("The basic </w:t>
            </w:r>
            <w:proofErr w:type="spellStart"/>
            <w:r w:rsidRPr="00B53015">
              <w:rPr>
                <w:b/>
                <w:bCs/>
              </w:rPr>
              <w:t>sallery</w:t>
            </w:r>
            <w:proofErr w:type="spellEnd"/>
            <w:r w:rsidRPr="00B53015">
              <w:rPr>
                <w:b/>
                <w:bCs/>
              </w:rPr>
              <w:t xml:space="preserve"> of employees </w:t>
            </w:r>
            <w:proofErr w:type="spellStart"/>
            <w:r w:rsidRPr="00B53015">
              <w:rPr>
                <w:b/>
                <w:bCs/>
              </w:rPr>
              <w:t>Talha</w:t>
            </w:r>
            <w:proofErr w:type="spellEnd"/>
            <w:r w:rsidRPr="00B53015">
              <w:rPr>
                <w:b/>
                <w:bCs/>
              </w:rPr>
              <w:t xml:space="preserve"> is %d",</w:t>
            </w:r>
            <w:proofErr w:type="spellStart"/>
            <w:r w:rsidRPr="00B53015">
              <w:rPr>
                <w:b/>
                <w:bCs/>
              </w:rPr>
              <w:t>salery</w:t>
            </w:r>
            <w:proofErr w:type="spellEnd"/>
            <w:r w:rsidRPr="00B53015">
              <w:rPr>
                <w:b/>
                <w:bCs/>
              </w:rPr>
              <w:t>);</w:t>
            </w:r>
          </w:p>
          <w:p w14:paraId="25DAB1A5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  <w:t>}</w:t>
            </w:r>
          </w:p>
          <w:p w14:paraId="51DDBD7D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  <w:t>if(Employees==2)</w:t>
            </w:r>
          </w:p>
          <w:p w14:paraId="42BB473E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  <w:t>{</w:t>
            </w:r>
          </w:p>
          <w:p w14:paraId="25A8DF68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printf</w:t>
            </w:r>
            <w:proofErr w:type="spellEnd"/>
            <w:r w:rsidRPr="00B53015">
              <w:rPr>
                <w:b/>
                <w:bCs/>
              </w:rPr>
              <w:t>("Enter the working Hours:\n");</w:t>
            </w:r>
          </w:p>
          <w:p w14:paraId="5A8F5001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scanf</w:t>
            </w:r>
            <w:proofErr w:type="spellEnd"/>
            <w:r w:rsidRPr="00B53015">
              <w:rPr>
                <w:b/>
                <w:bCs/>
              </w:rPr>
              <w:t>("%</w:t>
            </w:r>
            <w:proofErr w:type="spellStart"/>
            <w:r w:rsidRPr="00B53015">
              <w:rPr>
                <w:b/>
                <w:bCs/>
              </w:rPr>
              <w:t>d",&amp;hours</w:t>
            </w:r>
            <w:proofErr w:type="spellEnd"/>
            <w:r w:rsidRPr="00B53015">
              <w:rPr>
                <w:b/>
                <w:bCs/>
              </w:rPr>
              <w:t>);</w:t>
            </w:r>
          </w:p>
          <w:p w14:paraId="46FD0B2F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hourly_rate</w:t>
            </w:r>
            <w:proofErr w:type="spellEnd"/>
            <w:r w:rsidRPr="00B53015">
              <w:rPr>
                <w:b/>
                <w:bCs/>
              </w:rPr>
              <w:t>=1500;</w:t>
            </w:r>
          </w:p>
          <w:p w14:paraId="74A2D539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salery</w:t>
            </w:r>
            <w:proofErr w:type="spellEnd"/>
            <w:r w:rsidRPr="00B53015">
              <w:rPr>
                <w:b/>
                <w:bCs/>
              </w:rPr>
              <w:t>=</w:t>
            </w:r>
            <w:proofErr w:type="spellStart"/>
            <w:r w:rsidRPr="00B53015">
              <w:rPr>
                <w:b/>
                <w:bCs/>
              </w:rPr>
              <w:t>hourly_rate</w:t>
            </w:r>
            <w:proofErr w:type="spellEnd"/>
            <w:r w:rsidRPr="00B53015">
              <w:rPr>
                <w:b/>
                <w:bCs/>
              </w:rPr>
              <w:t>*hours;</w:t>
            </w:r>
          </w:p>
          <w:p w14:paraId="25DAF308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printf</w:t>
            </w:r>
            <w:proofErr w:type="spellEnd"/>
            <w:r w:rsidRPr="00B53015">
              <w:rPr>
                <w:b/>
                <w:bCs/>
              </w:rPr>
              <w:t xml:space="preserve">("The basic </w:t>
            </w:r>
            <w:proofErr w:type="spellStart"/>
            <w:r w:rsidRPr="00B53015">
              <w:rPr>
                <w:b/>
                <w:bCs/>
              </w:rPr>
              <w:t>sallery</w:t>
            </w:r>
            <w:proofErr w:type="spellEnd"/>
            <w:r w:rsidRPr="00B53015">
              <w:rPr>
                <w:b/>
                <w:bCs/>
              </w:rPr>
              <w:t xml:space="preserve"> of employees </w:t>
            </w:r>
            <w:proofErr w:type="spellStart"/>
            <w:r w:rsidRPr="00B53015">
              <w:rPr>
                <w:b/>
                <w:bCs/>
              </w:rPr>
              <w:t>Hanzala</w:t>
            </w:r>
            <w:proofErr w:type="spellEnd"/>
            <w:r w:rsidRPr="00B53015">
              <w:rPr>
                <w:b/>
                <w:bCs/>
              </w:rPr>
              <w:t xml:space="preserve"> is %d",</w:t>
            </w:r>
            <w:proofErr w:type="spellStart"/>
            <w:r w:rsidRPr="00B53015">
              <w:rPr>
                <w:b/>
                <w:bCs/>
              </w:rPr>
              <w:t>salery</w:t>
            </w:r>
            <w:proofErr w:type="spellEnd"/>
            <w:r w:rsidRPr="00B53015">
              <w:rPr>
                <w:b/>
                <w:bCs/>
              </w:rPr>
              <w:t>);</w:t>
            </w:r>
          </w:p>
          <w:p w14:paraId="5BAA2F2E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  <w:t>}</w:t>
            </w:r>
          </w:p>
          <w:p w14:paraId="2AE0D72C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  <w:t>if(Employees==3)</w:t>
            </w:r>
          </w:p>
          <w:p w14:paraId="0EAB7633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  <w:t>{</w:t>
            </w:r>
          </w:p>
          <w:p w14:paraId="62E23361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printf</w:t>
            </w:r>
            <w:proofErr w:type="spellEnd"/>
            <w:r w:rsidRPr="00B53015">
              <w:rPr>
                <w:b/>
                <w:bCs/>
              </w:rPr>
              <w:t>("Enter the working Hours:\n");</w:t>
            </w:r>
          </w:p>
          <w:p w14:paraId="1AD9FA90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scanf</w:t>
            </w:r>
            <w:proofErr w:type="spellEnd"/>
            <w:r w:rsidRPr="00B53015">
              <w:rPr>
                <w:b/>
                <w:bCs/>
              </w:rPr>
              <w:t>("%</w:t>
            </w:r>
            <w:proofErr w:type="spellStart"/>
            <w:r w:rsidRPr="00B53015">
              <w:rPr>
                <w:b/>
                <w:bCs/>
              </w:rPr>
              <w:t>d",&amp;hours</w:t>
            </w:r>
            <w:proofErr w:type="spellEnd"/>
            <w:r w:rsidRPr="00B53015">
              <w:rPr>
                <w:b/>
                <w:bCs/>
              </w:rPr>
              <w:t>);</w:t>
            </w:r>
          </w:p>
          <w:p w14:paraId="376E367D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hourly_rate</w:t>
            </w:r>
            <w:proofErr w:type="spellEnd"/>
            <w:r w:rsidRPr="00B53015">
              <w:rPr>
                <w:b/>
                <w:bCs/>
              </w:rPr>
              <w:t>=1500;</w:t>
            </w:r>
          </w:p>
          <w:p w14:paraId="1A2D1A87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salery</w:t>
            </w:r>
            <w:proofErr w:type="spellEnd"/>
            <w:r w:rsidRPr="00B53015">
              <w:rPr>
                <w:b/>
                <w:bCs/>
              </w:rPr>
              <w:t>=</w:t>
            </w:r>
            <w:proofErr w:type="spellStart"/>
            <w:r w:rsidRPr="00B53015">
              <w:rPr>
                <w:b/>
                <w:bCs/>
              </w:rPr>
              <w:t>hourly_rate</w:t>
            </w:r>
            <w:proofErr w:type="spellEnd"/>
            <w:r w:rsidRPr="00B53015">
              <w:rPr>
                <w:b/>
                <w:bCs/>
              </w:rPr>
              <w:t>*hours;</w:t>
            </w:r>
          </w:p>
          <w:p w14:paraId="4F5F5A99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printf</w:t>
            </w:r>
            <w:proofErr w:type="spellEnd"/>
            <w:r w:rsidRPr="00B53015">
              <w:rPr>
                <w:b/>
                <w:bCs/>
              </w:rPr>
              <w:t xml:space="preserve">("The basic </w:t>
            </w:r>
            <w:proofErr w:type="spellStart"/>
            <w:r w:rsidRPr="00B53015">
              <w:rPr>
                <w:b/>
                <w:bCs/>
              </w:rPr>
              <w:t>sallery</w:t>
            </w:r>
            <w:proofErr w:type="spellEnd"/>
            <w:r w:rsidRPr="00B53015">
              <w:rPr>
                <w:b/>
                <w:bCs/>
              </w:rPr>
              <w:t xml:space="preserve"> of employees Ali is %d",</w:t>
            </w:r>
            <w:proofErr w:type="spellStart"/>
            <w:r w:rsidRPr="00B53015">
              <w:rPr>
                <w:b/>
                <w:bCs/>
              </w:rPr>
              <w:t>salery</w:t>
            </w:r>
            <w:proofErr w:type="spellEnd"/>
            <w:r w:rsidRPr="00B53015">
              <w:rPr>
                <w:b/>
                <w:bCs/>
              </w:rPr>
              <w:t>);</w:t>
            </w:r>
          </w:p>
          <w:p w14:paraId="18238A35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  <w:t>}</w:t>
            </w:r>
          </w:p>
          <w:p w14:paraId="2679D8F0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  <w:t>if(Employees==4)</w:t>
            </w:r>
          </w:p>
          <w:p w14:paraId="2B84462E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  <w:t>{</w:t>
            </w:r>
          </w:p>
          <w:p w14:paraId="0C852822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printf</w:t>
            </w:r>
            <w:proofErr w:type="spellEnd"/>
            <w:r w:rsidRPr="00B53015">
              <w:rPr>
                <w:b/>
                <w:bCs/>
              </w:rPr>
              <w:t>("Enter the working Hours:\n");</w:t>
            </w:r>
          </w:p>
          <w:p w14:paraId="6B615686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scanf</w:t>
            </w:r>
            <w:proofErr w:type="spellEnd"/>
            <w:r w:rsidRPr="00B53015">
              <w:rPr>
                <w:b/>
                <w:bCs/>
              </w:rPr>
              <w:t>("%</w:t>
            </w:r>
            <w:proofErr w:type="spellStart"/>
            <w:r w:rsidRPr="00B53015">
              <w:rPr>
                <w:b/>
                <w:bCs/>
              </w:rPr>
              <w:t>d",&amp;hours</w:t>
            </w:r>
            <w:proofErr w:type="spellEnd"/>
            <w:r w:rsidRPr="00B53015">
              <w:rPr>
                <w:b/>
                <w:bCs/>
              </w:rPr>
              <w:t>);</w:t>
            </w:r>
          </w:p>
          <w:p w14:paraId="10413909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hourly_rate</w:t>
            </w:r>
            <w:proofErr w:type="spellEnd"/>
            <w:r w:rsidRPr="00B53015">
              <w:rPr>
                <w:b/>
                <w:bCs/>
              </w:rPr>
              <w:t>=1500;</w:t>
            </w:r>
          </w:p>
          <w:p w14:paraId="3135C68B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salery</w:t>
            </w:r>
            <w:proofErr w:type="spellEnd"/>
            <w:r w:rsidRPr="00B53015">
              <w:rPr>
                <w:b/>
                <w:bCs/>
              </w:rPr>
              <w:t>=</w:t>
            </w:r>
            <w:proofErr w:type="spellStart"/>
            <w:r w:rsidRPr="00B53015">
              <w:rPr>
                <w:b/>
                <w:bCs/>
              </w:rPr>
              <w:t>hourly_rate</w:t>
            </w:r>
            <w:proofErr w:type="spellEnd"/>
            <w:r w:rsidRPr="00B53015">
              <w:rPr>
                <w:b/>
                <w:bCs/>
              </w:rPr>
              <w:t>*hours;</w:t>
            </w:r>
          </w:p>
          <w:p w14:paraId="770E85C7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printf</w:t>
            </w:r>
            <w:proofErr w:type="spellEnd"/>
            <w:r w:rsidRPr="00B53015">
              <w:rPr>
                <w:b/>
                <w:bCs/>
              </w:rPr>
              <w:t xml:space="preserve">("The basic </w:t>
            </w:r>
            <w:proofErr w:type="spellStart"/>
            <w:r w:rsidRPr="00B53015">
              <w:rPr>
                <w:b/>
                <w:bCs/>
              </w:rPr>
              <w:t>sallery</w:t>
            </w:r>
            <w:proofErr w:type="spellEnd"/>
            <w:r w:rsidRPr="00B53015">
              <w:rPr>
                <w:b/>
                <w:bCs/>
              </w:rPr>
              <w:t xml:space="preserve"> of employees Faisal is %d",</w:t>
            </w:r>
            <w:proofErr w:type="spellStart"/>
            <w:r w:rsidRPr="00B53015">
              <w:rPr>
                <w:b/>
                <w:bCs/>
              </w:rPr>
              <w:t>salery</w:t>
            </w:r>
            <w:proofErr w:type="spellEnd"/>
            <w:r w:rsidRPr="00B53015">
              <w:rPr>
                <w:b/>
                <w:bCs/>
              </w:rPr>
              <w:t>);</w:t>
            </w:r>
          </w:p>
          <w:p w14:paraId="032F27D8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  <w:t>}</w:t>
            </w:r>
          </w:p>
          <w:p w14:paraId="43184962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  <w:t>if(Employees==5)</w:t>
            </w:r>
          </w:p>
          <w:p w14:paraId="15C40C20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  <w:t>{</w:t>
            </w:r>
          </w:p>
          <w:p w14:paraId="1D11D1BD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printf</w:t>
            </w:r>
            <w:proofErr w:type="spellEnd"/>
            <w:r w:rsidRPr="00B53015">
              <w:rPr>
                <w:b/>
                <w:bCs/>
              </w:rPr>
              <w:t>("Enter the working Hours:\n");</w:t>
            </w:r>
          </w:p>
          <w:p w14:paraId="4FA7F648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scanf</w:t>
            </w:r>
            <w:proofErr w:type="spellEnd"/>
            <w:r w:rsidRPr="00B53015">
              <w:rPr>
                <w:b/>
                <w:bCs/>
              </w:rPr>
              <w:t>("%</w:t>
            </w:r>
            <w:proofErr w:type="spellStart"/>
            <w:r w:rsidRPr="00B53015">
              <w:rPr>
                <w:b/>
                <w:bCs/>
              </w:rPr>
              <w:t>d",&amp;hours</w:t>
            </w:r>
            <w:proofErr w:type="spellEnd"/>
            <w:r w:rsidRPr="00B53015">
              <w:rPr>
                <w:b/>
                <w:bCs/>
              </w:rPr>
              <w:t>);</w:t>
            </w:r>
          </w:p>
          <w:p w14:paraId="79A011F4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hourly_rate</w:t>
            </w:r>
            <w:proofErr w:type="spellEnd"/>
            <w:r w:rsidRPr="00B53015">
              <w:rPr>
                <w:b/>
                <w:bCs/>
              </w:rPr>
              <w:t>=1500;</w:t>
            </w:r>
          </w:p>
          <w:p w14:paraId="0CDDA9C4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salery</w:t>
            </w:r>
            <w:proofErr w:type="spellEnd"/>
            <w:r w:rsidRPr="00B53015">
              <w:rPr>
                <w:b/>
                <w:bCs/>
              </w:rPr>
              <w:t>=</w:t>
            </w:r>
            <w:proofErr w:type="spellStart"/>
            <w:r w:rsidRPr="00B53015">
              <w:rPr>
                <w:b/>
                <w:bCs/>
              </w:rPr>
              <w:t>hourly_rate</w:t>
            </w:r>
            <w:proofErr w:type="spellEnd"/>
            <w:r w:rsidRPr="00B53015">
              <w:rPr>
                <w:b/>
                <w:bCs/>
              </w:rPr>
              <w:t>*hours;</w:t>
            </w:r>
          </w:p>
          <w:p w14:paraId="2EC67BE0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</w:r>
            <w:r w:rsidRPr="00B53015">
              <w:rPr>
                <w:b/>
                <w:bCs/>
              </w:rPr>
              <w:tab/>
            </w:r>
            <w:proofErr w:type="spellStart"/>
            <w:r w:rsidRPr="00B53015">
              <w:rPr>
                <w:b/>
                <w:bCs/>
              </w:rPr>
              <w:t>printf</w:t>
            </w:r>
            <w:proofErr w:type="spellEnd"/>
            <w:r w:rsidRPr="00B53015">
              <w:rPr>
                <w:b/>
                <w:bCs/>
              </w:rPr>
              <w:t xml:space="preserve">("The basic </w:t>
            </w:r>
            <w:proofErr w:type="spellStart"/>
            <w:r w:rsidRPr="00B53015">
              <w:rPr>
                <w:b/>
                <w:bCs/>
              </w:rPr>
              <w:t>sallery</w:t>
            </w:r>
            <w:proofErr w:type="spellEnd"/>
            <w:r w:rsidRPr="00B53015">
              <w:rPr>
                <w:b/>
                <w:bCs/>
              </w:rPr>
              <w:t xml:space="preserve"> of employees Umar is %d",</w:t>
            </w:r>
            <w:proofErr w:type="spellStart"/>
            <w:r w:rsidRPr="00B53015">
              <w:rPr>
                <w:b/>
                <w:bCs/>
              </w:rPr>
              <w:t>salery</w:t>
            </w:r>
            <w:proofErr w:type="spellEnd"/>
            <w:r w:rsidRPr="00B53015">
              <w:rPr>
                <w:b/>
                <w:bCs/>
              </w:rPr>
              <w:t>);</w:t>
            </w:r>
          </w:p>
          <w:p w14:paraId="0F8B18A5" w14:textId="77777777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tab/>
              <w:t>}</w:t>
            </w:r>
          </w:p>
          <w:p w14:paraId="3FE4DF59" w14:textId="77777777" w:rsid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 w:rsidRPr="00B53015">
              <w:rPr>
                <w:b/>
                <w:bCs/>
              </w:rPr>
              <w:lastRenderedPageBreak/>
              <w:t>}</w:t>
            </w:r>
          </w:p>
          <w:p w14:paraId="68CFC387" w14:textId="77777777" w:rsid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</w:p>
          <w:p w14:paraId="48640868" w14:textId="5D670C56" w:rsidR="00B53015" w:rsidRPr="00B53015" w:rsidRDefault="00B53015" w:rsidP="00B53015">
            <w:pPr>
              <w:spacing w:after="0" w:line="240" w:lineRule="auto"/>
              <w:ind w:left="0" w:right="0" w:firstLine="0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5512B36" wp14:editId="7182FC7E">
                  <wp:extent cx="5029902" cy="3181794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creenshot 2021-04-21 111346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9902" cy="31817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E369149" w14:textId="77777777" w:rsidR="00B53015" w:rsidRDefault="00B53015" w:rsidP="00C30CD9">
      <w:pPr>
        <w:numPr>
          <w:ilvl w:val="0"/>
          <w:numId w:val="1"/>
        </w:numPr>
        <w:tabs>
          <w:tab w:val="num" w:pos="-1260"/>
        </w:tabs>
        <w:spacing w:after="0" w:line="240" w:lineRule="auto"/>
        <w:ind w:left="0" w:right="0"/>
      </w:pPr>
    </w:p>
    <w:sectPr w:rsidR="00B53015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13FB2A" w14:textId="77777777" w:rsidR="00E06F9F" w:rsidRDefault="00E06F9F" w:rsidP="00B6079A">
      <w:pPr>
        <w:spacing w:after="0" w:line="240" w:lineRule="auto"/>
      </w:pPr>
      <w:r>
        <w:separator/>
      </w:r>
    </w:p>
  </w:endnote>
  <w:endnote w:type="continuationSeparator" w:id="0">
    <w:p w14:paraId="0A8CE633" w14:textId="77777777" w:rsidR="00E06F9F" w:rsidRDefault="00E06F9F" w:rsidP="00B607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65405252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715E4134" w14:textId="77777777" w:rsidR="00B6079A" w:rsidRDefault="00B6079A" w:rsidP="00B6079A">
            <w:pPr>
              <w:pStyle w:val="Footer"/>
              <w:jc w:val="right"/>
            </w:pPr>
          </w:p>
          <w:p w14:paraId="7D7D61D7" w14:textId="08A53FA1" w:rsidR="00B6079A" w:rsidRDefault="00B6079A" w:rsidP="00B6079A">
            <w:pPr>
              <w:pStyle w:val="Footer"/>
              <w:jc w:val="right"/>
            </w:pPr>
            <w:r>
              <w:t>CSC103 Programming Fundamentals-Lab</w:t>
            </w:r>
            <w:r>
              <w:tab/>
            </w:r>
            <w:r>
              <w:tab/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35AEC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35AEC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E1F6B7E" w14:textId="77777777" w:rsidR="00B6079A" w:rsidRDefault="00B6079A" w:rsidP="00B6079A">
    <w:pPr>
      <w:pStyle w:val="Footer"/>
    </w:pPr>
  </w:p>
  <w:p w14:paraId="42C14B20" w14:textId="77777777" w:rsidR="00B6079A" w:rsidRDefault="00B607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3AB1B4" w14:textId="77777777" w:rsidR="00E06F9F" w:rsidRDefault="00E06F9F" w:rsidP="00B6079A">
      <w:pPr>
        <w:spacing w:after="0" w:line="240" w:lineRule="auto"/>
      </w:pPr>
      <w:r>
        <w:separator/>
      </w:r>
    </w:p>
  </w:footnote>
  <w:footnote w:type="continuationSeparator" w:id="0">
    <w:p w14:paraId="1470EDD6" w14:textId="77777777" w:rsidR="00E06F9F" w:rsidRDefault="00E06F9F" w:rsidP="00B607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6A6BDB"/>
    <w:multiLevelType w:val="hybridMultilevel"/>
    <w:tmpl w:val="F7C63108"/>
    <w:lvl w:ilvl="0" w:tplc="507CF3FE">
      <w:start w:val="1"/>
      <w:numFmt w:val="upperLetter"/>
      <w:lvlText w:val="%1."/>
      <w:lvlJc w:val="left"/>
      <w:pPr>
        <w:ind w:left="36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7A4458C"/>
    <w:multiLevelType w:val="hybridMultilevel"/>
    <w:tmpl w:val="08FABDAE"/>
    <w:lvl w:ilvl="0" w:tplc="3E46572E">
      <w:numFmt w:val="decimal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ECEC9A50">
      <w:numFmt w:val="decimal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CBA8008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1206DF54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4AAC2B72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FC4CB53A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264A6718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59244764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548E4DCE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2" w15:restartNumberingAfterBreak="0">
    <w:nsid w:val="4F907B12"/>
    <w:multiLevelType w:val="hybridMultilevel"/>
    <w:tmpl w:val="D17C0312"/>
    <w:lvl w:ilvl="0" w:tplc="C8F26FE2">
      <w:start w:val="1"/>
      <w:numFmt w:val="decimal"/>
      <w:lvlText w:val="%1"/>
      <w:lvlJc w:val="left"/>
      <w:pPr>
        <w:ind w:left="2880" w:hanging="21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9797283"/>
    <w:multiLevelType w:val="hybridMultilevel"/>
    <w:tmpl w:val="BD002AF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MjW0MDU3NLA0MzRU0lEKTi0uzszPAykwrQUAGMfb0ywAAAA="/>
  </w:docVars>
  <w:rsids>
    <w:rsidRoot w:val="00D76616"/>
    <w:rsid w:val="00026D06"/>
    <w:rsid w:val="000B587E"/>
    <w:rsid w:val="001C3CA2"/>
    <w:rsid w:val="002661AE"/>
    <w:rsid w:val="00286598"/>
    <w:rsid w:val="004846EE"/>
    <w:rsid w:val="004C7A1C"/>
    <w:rsid w:val="00521023"/>
    <w:rsid w:val="00571831"/>
    <w:rsid w:val="005B30A1"/>
    <w:rsid w:val="005B5DD2"/>
    <w:rsid w:val="00770B17"/>
    <w:rsid w:val="0079217D"/>
    <w:rsid w:val="00852EE5"/>
    <w:rsid w:val="008532F3"/>
    <w:rsid w:val="00922DA6"/>
    <w:rsid w:val="00946C13"/>
    <w:rsid w:val="009523BC"/>
    <w:rsid w:val="009811A4"/>
    <w:rsid w:val="00A62F80"/>
    <w:rsid w:val="00A66C3B"/>
    <w:rsid w:val="00AF4B69"/>
    <w:rsid w:val="00B53015"/>
    <w:rsid w:val="00B6079A"/>
    <w:rsid w:val="00B924CD"/>
    <w:rsid w:val="00BA6643"/>
    <w:rsid w:val="00BF7D0D"/>
    <w:rsid w:val="00C30CD9"/>
    <w:rsid w:val="00D04A12"/>
    <w:rsid w:val="00D13446"/>
    <w:rsid w:val="00D76616"/>
    <w:rsid w:val="00DF6ED7"/>
    <w:rsid w:val="00E030BD"/>
    <w:rsid w:val="00E06F9F"/>
    <w:rsid w:val="00E12853"/>
    <w:rsid w:val="00E14E9E"/>
    <w:rsid w:val="00E35AEC"/>
    <w:rsid w:val="00E503EB"/>
    <w:rsid w:val="00E86CF9"/>
    <w:rsid w:val="00EA6E37"/>
    <w:rsid w:val="00ED3687"/>
    <w:rsid w:val="00F02F40"/>
    <w:rsid w:val="00F84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C4EEC"/>
  <w15:chartTrackingRefBased/>
  <w15:docId w15:val="{786A8BE1-7A96-464A-8197-ADAA72BEE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2F80"/>
    <w:pPr>
      <w:spacing w:after="5" w:line="271" w:lineRule="auto"/>
      <w:ind w:left="10" w:right="2" w:hanging="10"/>
      <w:jc w:val="both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24CD"/>
    <w:pPr>
      <w:spacing w:after="0" w:line="240" w:lineRule="auto"/>
      <w:ind w:left="720" w:right="0" w:firstLine="0"/>
      <w:contextualSpacing/>
      <w:jc w:val="left"/>
    </w:pPr>
    <w:rPr>
      <w:rFonts w:eastAsia="Times New Roman" w:cs="Times New Roman"/>
      <w:color w:val="auto"/>
      <w:lang w:val="en-GB" w:eastAsia="en-GB"/>
    </w:rPr>
  </w:style>
  <w:style w:type="paragraph" w:customStyle="1" w:styleId="Style">
    <w:name w:val="Style"/>
    <w:uiPriority w:val="99"/>
    <w:rsid w:val="00B924C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07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079A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B607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079A"/>
    <w:rPr>
      <w:rFonts w:ascii="Calibri" w:eastAsia="Calibri" w:hAnsi="Calibri" w:cs="Calibri"/>
      <w:color w:val="000000"/>
    </w:rPr>
  </w:style>
  <w:style w:type="table" w:styleId="TableGrid">
    <w:name w:val="Table Grid"/>
    <w:basedOn w:val="TableNormal"/>
    <w:uiPriority w:val="39"/>
    <w:rsid w:val="00E86C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198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6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198352C32A6745BFAA02E49D43E72D" ma:contentTypeVersion="3" ma:contentTypeDescription="Create a new document." ma:contentTypeScope="" ma:versionID="629ef3b3328930ca6220e127c36e9789">
  <xsd:schema xmlns:xsd="http://www.w3.org/2001/XMLSchema" xmlns:xs="http://www.w3.org/2001/XMLSchema" xmlns:p="http://schemas.microsoft.com/office/2006/metadata/properties" xmlns:ns2="691f91d8-852e-4e9a-a0ad-1f370ef578c2" targetNamespace="http://schemas.microsoft.com/office/2006/metadata/properties" ma:root="true" ma:fieldsID="e9ff829de067295632955c445b142763" ns2:_="">
    <xsd:import namespace="691f91d8-852e-4e9a-a0ad-1f370ef578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f91d8-852e-4e9a-a0ad-1f370ef578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30CBA14-E596-4E9B-9165-B0871AF443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f91d8-852e-4e9a-a0ad-1f370ef578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8C3ABC5-2554-4673-AF51-915BC63D78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65EB51-3207-41D1-9E61-C26FEED0522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6</Pages>
  <Words>655</Words>
  <Characters>373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ir Muhammad</dc:creator>
  <cp:keywords/>
  <dc:description/>
  <cp:lastModifiedBy>user</cp:lastModifiedBy>
  <cp:revision>37</cp:revision>
  <dcterms:created xsi:type="dcterms:W3CDTF">2020-02-18T09:30:00Z</dcterms:created>
  <dcterms:modified xsi:type="dcterms:W3CDTF">2021-05-11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98352C32A6745BFAA02E49D43E72D</vt:lpwstr>
  </property>
</Properties>
</file>